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skilled Mechanic with over [X years] of experience in the automotive industry, I am writing to express my enthusiasm for the opportunity to join your team in New Zealand Auckland. This is more than just a job application; it is a chance to contribute my expertise, passion for vehicle maintenance, and commitment to excellence in a dynamic location like Auckland. With its vibrant economy, growing population, and reliance on efficient transportation systems, New Zealand Auckland presents an ideal environment for a professional mechanic like myself to thrive and make meaningful contributions.</w:t>
      </w:r>
    </w:p>
    <w:bookmarkStart w:id="20" w:name="professional-background"/>
    <w:p>
      <w:pPr>
        <w:pStyle w:val="Heading2"/>
      </w:pPr>
      <w:r>
        <w:t xml:space="preserve">Professional Background</w:t>
      </w:r>
    </w:p>
    <w:p>
      <w:pPr>
        <w:pStyle w:val="FirstParagraph"/>
      </w:pPr>
      <w:r>
        <w:t xml:space="preserve">Throughout my career as a Mechanic, I have developed a comprehensive understanding of vehicle diagnostics, repair, and maintenance across a wide range of makes and models. My experience includes working on both traditional internal combustion engine vehicles and modern hybrid systems, ensuring I am well-equipped to handle the diverse needs of today’s automotive landscape. Whether it’s performing routine oil changes, troubleshooting complex electrical systems, or conducting major engine repairs, I approach every task with precision, attention to detail, and a strong commitment to customer satisfaction.</w:t>
      </w:r>
    </w:p>
    <w:p>
      <w:pPr>
        <w:pStyle w:val="BodyText"/>
      </w:pPr>
      <w:r>
        <w:t xml:space="preserve">One of my core strengths lies in my ability to quickly diagnose and resolve mechanical issues. For instance, during my time at [Previous Employer], I implemented a proactive maintenance schedule that reduced vehicle downtime by 30% for fleet clients. This not only improved operational efficiency but also reinforced the importance of regular servicing in maintaining safety and reliability—a principle I carry with me in every project. My hands-on approach, combined with a deep knowledge of automotive technology, allows me to deliver results that meet the highest standards.</w:t>
      </w:r>
    </w:p>
    <w:bookmarkEnd w:id="20"/>
    <w:bookmarkStart w:id="21" w:name="why-new-zealand-auckland"/>
    <w:p>
      <w:pPr>
        <w:pStyle w:val="Heading2"/>
      </w:pPr>
      <w:r>
        <w:t xml:space="preserve">Why New Zealand Auckland?</w:t>
      </w:r>
    </w:p>
    <w:p>
      <w:pPr>
        <w:pStyle w:val="FirstParagraph"/>
      </w:pPr>
      <w:r>
        <w:t xml:space="preserve">Choosing to apply for a Mechanic position in New Zealand Auckland is driven by both professional and personal motivations. As one of the largest cities in the South Pacific, Auckland is a hub for innovation, culture, and economic activity. The city’s growing demand for reliable automotive services—whether for private vehicles, commercial fleets, or public transport—creates an exciting opportunity to work in a fast-paced environment where my skills can directly impact the community.</w:t>
      </w:r>
    </w:p>
    <w:p>
      <w:pPr>
        <w:pStyle w:val="BodyText"/>
      </w:pPr>
      <w:r>
        <w:t xml:space="preserve">New Zealand’s unique climate and road conditions also require mechanics to be adaptable and resourceful. From navigating the challenges of wet weather on coastal roads to ensuring vehicles are equipped for seasonal variations, I have honed my ability to address these nuances. In Auckland, where traffic congestion and environmental sustainability are key concerns, my experience with eco-friendly repair practices and fuel-efficient vehicle maintenance aligns perfectly with local priorities.</w:t>
      </w:r>
    </w:p>
    <w:bookmarkEnd w:id="21"/>
    <w:bookmarkStart w:id="22" w:name="technical-expertise-and-certifications"/>
    <w:p>
      <w:pPr>
        <w:pStyle w:val="Heading2"/>
      </w:pPr>
      <w:r>
        <w:t xml:space="preserve">Technical Expertise and Certifications</w:t>
      </w:r>
    </w:p>
    <w:p>
      <w:pPr>
        <w:pStyle w:val="FirstParagraph"/>
      </w:pPr>
      <w:r>
        <w:t xml:space="preserve">I hold [relevant certifications, e.g., "ASE Certification" or "New Zealand Motor Mechanics Association (NZMMA) accreditation"], which reflect my dedication to upholding industry standards. My training includes specialized modules in advanced diagnostics, hybrid vehicle systems, and safety compliance—areas that are increasingly critical in the modern automotive sector. Additionally, I stay updated with the latest technological advancements through ongoing professional development courses and workshops.</w:t>
      </w:r>
    </w:p>
    <w:p>
      <w:pPr>
        <w:pStyle w:val="BodyText"/>
      </w:pPr>
      <w:r>
        <w:t xml:space="preserve">In New Zealand Auckland, where the automotive industry is evolving rapidly due to increased adoption of electric vehicles (EVs) and stricter emissions regulations, my adaptability and willingness to learn are assets. For example, I recently completed a certification program on EV battery diagnostics, which has equipped me to service the growing number of electric cars in the region. This proactive approach ensures that I can meet the needs of both traditional and next-generation vehicles.</w:t>
      </w:r>
    </w:p>
    <w:bookmarkEnd w:id="22"/>
    <w:bookmarkStart w:id="23" w:name="commitment-to-customer-service"/>
    <w:p>
      <w:pPr>
        <w:pStyle w:val="Heading2"/>
      </w:pPr>
      <w:r>
        <w:t xml:space="preserve">Commitment to Customer Service</w:t>
      </w:r>
    </w:p>
    <w:p>
      <w:pPr>
        <w:pStyle w:val="FirstParagraph"/>
      </w:pPr>
      <w:r>
        <w:t xml:space="preserve">Beyond technical skills, I prioritize building trust with clients. As a Mechanic, I understand that vehicle issues can be stressful for customers, and my goal is to provide clear communication, transparent pricing, and reliable solutions. In my previous roles, I received consistent feedback for my ability to explain complex problems in simple terms and offer cost-effective repair options without compromising on quality.</w:t>
      </w:r>
    </w:p>
    <w:p>
      <w:pPr>
        <w:pStyle w:val="BodyText"/>
      </w:pPr>
      <w:r>
        <w:t xml:space="preserve">In the context of New Zealand Auckland’s diverse population—including commuters, small business owners, and tourists—this customer-centric mindset is especially valuable. Whether it’s a local family needing a dependable car or a delivery company relying on its fleet, I aim to deliver personalized service that reflects the community’s needs and expectations.</w:t>
      </w:r>
    </w:p>
    <w:bookmarkEnd w:id="23"/>
    <w:bookmarkStart w:id="24" w:name="conclusion"/>
    <w:p>
      <w:pPr>
        <w:pStyle w:val="Heading2"/>
      </w:pPr>
      <w:r>
        <w:t xml:space="preserve">Conclusion</w:t>
      </w:r>
    </w:p>
    <w:p>
      <w:pPr>
        <w:pStyle w:val="FirstParagraph"/>
      </w:pPr>
      <w:r>
        <w:t xml:space="preserve">In conclusion, I am eager to bring my expertise as a Mechanic to your organization in New Zealand Auckland. The combination of my technical proficiency, customer-focused approach, and passion for automotive innovation makes me a strong candidate for this role. I am particularly drawn to the opportunity to work in a city that values efficiency, sustainability, and community-driven growth—principles that align with my professional ethos.</w:t>
      </w:r>
    </w:p>
    <w:p>
      <w:pPr>
        <w:pStyle w:val="BodyText"/>
      </w:pPr>
      <w:r>
        <w:t xml:space="preserve">I would be grateful for the chance to discuss how my background and skills can contribute to your team’s success. Thank you for considering my application. I look forward to the possibility of contributing to your organization’s mission in New Zealand Auckland.</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New Zealand Auckland</dc:title>
  <dc:creator/>
  <dc:language>en</dc:language>
  <cp:keywords/>
  <dcterms:created xsi:type="dcterms:W3CDTF">2026-07-25T00:22:43Z</dcterms:created>
  <dcterms:modified xsi:type="dcterms:W3CDTF">2026-07-25T00:22:43Z</dcterms:modified>
</cp:coreProperties>
</file>

<file path=docProps/custom.xml><?xml version="1.0" encoding="utf-8"?>
<Properties xmlns="http://schemas.openxmlformats.org/officeDocument/2006/custom-properties" xmlns:vt="http://schemas.openxmlformats.org/officeDocument/2006/docPropsVTypes"/>
</file>